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enat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nigli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ietra Ligure, SV, Italia Alassio, SV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lassio, SV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05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61344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enatocanigli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